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50C98" w:rsidRDefault="00550C98">
      <w:r>
        <w:t>MAIN FRAME</w:t>
      </w:r>
    </w:p>
    <w:p w:rsidR="00C35A01" w:rsidRDefault="00550C98">
      <w:r w:rsidRPr="00550C98">
        <w:drawing>
          <wp:inline distT="0" distB="0" distL="0" distR="0" wp14:anchorId="3CB01F27" wp14:editId="02A07FBC">
            <wp:extent cx="2613887" cy="3924640"/>
            <wp:effectExtent l="0" t="0" r="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13887" cy="392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0C98" w:rsidRDefault="00550C98"/>
    <w:p w:rsidR="00550C98" w:rsidRDefault="00550C98">
      <w:r>
        <w:t>CREATE FLIGHT</w:t>
      </w:r>
    </w:p>
    <w:p w:rsidR="00550C98" w:rsidRDefault="00550C98">
      <w:r w:rsidRPr="00550C98">
        <w:drawing>
          <wp:inline distT="0" distB="0" distL="0" distR="0" wp14:anchorId="7482EB42" wp14:editId="612F93F2">
            <wp:extent cx="4557155" cy="3177815"/>
            <wp:effectExtent l="0" t="0" r="0" b="381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57155" cy="3177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0C98" w:rsidRDefault="00550C98"/>
    <w:p w:rsidR="00550C98" w:rsidRDefault="00550C98">
      <w:r>
        <w:t>BUY TICKET</w:t>
      </w:r>
    </w:p>
    <w:p w:rsidR="00550C98" w:rsidRDefault="00550C98">
      <w:r w:rsidRPr="00550C98">
        <w:lastRenderedPageBreak/>
        <w:drawing>
          <wp:inline distT="0" distB="0" distL="0" distR="0" wp14:anchorId="3DA95B30" wp14:editId="1F33AEA4">
            <wp:extent cx="4778154" cy="3414056"/>
            <wp:effectExtent l="0" t="0" r="381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78154" cy="3414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7D79" w:rsidRDefault="00BF7D79"/>
    <w:p w:rsidR="007330C5" w:rsidRDefault="007330C5">
      <w:r>
        <w:t>LIST OF FLIGHTS</w:t>
      </w:r>
    </w:p>
    <w:p w:rsidR="00BF7D79" w:rsidRDefault="00BF7D79">
      <w:r w:rsidRPr="00BF7D79">
        <w:drawing>
          <wp:inline distT="0" distB="0" distL="0" distR="0" wp14:anchorId="514581EB" wp14:editId="7C8A232A">
            <wp:extent cx="4008467" cy="3817951"/>
            <wp:effectExtent l="0" t="0" r="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08467" cy="3817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30C5" w:rsidRDefault="007330C5">
      <w:r>
        <w:br w:type="page"/>
      </w:r>
    </w:p>
    <w:p w:rsidR="007330C5" w:rsidRDefault="007330C5">
      <w:bookmarkStart w:id="0" w:name="_GoBack"/>
      <w:bookmarkEnd w:id="0"/>
      <w:r>
        <w:lastRenderedPageBreak/>
        <w:t xml:space="preserve">LIST OF </w:t>
      </w:r>
      <w:r>
        <w:t>TICKETS</w:t>
      </w:r>
    </w:p>
    <w:p w:rsidR="007330C5" w:rsidRDefault="007330C5">
      <w:r w:rsidRPr="007330C5">
        <w:drawing>
          <wp:inline distT="0" distB="0" distL="0" distR="0" wp14:anchorId="0089F584" wp14:editId="6A5A8B30">
            <wp:extent cx="4130398" cy="3939881"/>
            <wp:effectExtent l="0" t="0" r="3810" b="381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30398" cy="3939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330C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CxMDI3MDCyNLYwNDRS0lEKTi0uzszPAykwrAUARlJU+CwAAAA="/>
  </w:docVars>
  <w:rsids>
    <w:rsidRoot w:val="00550C98"/>
    <w:rsid w:val="00550C98"/>
    <w:rsid w:val="007330C5"/>
    <w:rsid w:val="00BF7D79"/>
    <w:rsid w:val="00C35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50FCC7"/>
  <w15:chartTrackingRefBased/>
  <w15:docId w15:val="{C54A4CA7-1B25-4646-BC50-ECCF5E23B5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3</Pages>
  <Words>12</Words>
  <Characters>71</Characters>
  <Application>Microsoft Office Word</Application>
  <DocSecurity>0</DocSecurity>
  <Lines>1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büke Keçeci</dc:creator>
  <cp:keywords/>
  <dc:description/>
  <cp:lastModifiedBy>Aybüke Keçeci</cp:lastModifiedBy>
  <cp:revision>1</cp:revision>
  <dcterms:created xsi:type="dcterms:W3CDTF">2020-03-12T10:31:00Z</dcterms:created>
  <dcterms:modified xsi:type="dcterms:W3CDTF">2020-03-12T11:12:00Z</dcterms:modified>
</cp:coreProperties>
</file>